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Наурузова Айшат Магоме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610790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224463" cy="3128210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4463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608044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24976" cy="3022332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302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116861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Наурузова Айшат Магометовна</dc:creator>
  <dc:language>ru-RU</dc:language>
  <cp:keywords/>
  <dcterms:created xsi:type="dcterms:W3CDTF">2025-03-30T09:33:52Z</dcterms:created>
  <dcterms:modified xsi:type="dcterms:W3CDTF">2025-03-30T09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